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41E7A" w14:textId="77777777" w:rsidR="00F8105C" w:rsidRPr="006D7731" w:rsidRDefault="00000000">
      <w:pPr>
        <w:pStyle w:val="1"/>
        <w:rPr>
          <w:sz w:val="36"/>
          <w:szCs w:val="36"/>
        </w:rPr>
      </w:pPr>
      <w:bookmarkStart w:id="0" w:name="andrey-zinchenko"/>
      <w:r w:rsidRPr="006D7731">
        <w:rPr>
          <w:sz w:val="36"/>
          <w:szCs w:val="36"/>
        </w:rPr>
        <w:t>Andrey Zinchenko</w:t>
      </w:r>
    </w:p>
    <w:p w14:paraId="77A6B1D9" w14:textId="77777777" w:rsidR="006D7731" w:rsidRDefault="00000000">
      <w:pPr>
        <w:pStyle w:val="FirstParagraph"/>
      </w:pPr>
      <w:r w:rsidRPr="006D7731">
        <w:rPr>
          <w:b/>
          <w:bCs/>
          <w:sz w:val="28"/>
          <w:szCs w:val="28"/>
        </w:rPr>
        <w:t>Education:</w:t>
      </w:r>
      <w:r>
        <w:t xml:space="preserve"> </w:t>
      </w:r>
      <w:r w:rsidRPr="006D7731">
        <w:rPr>
          <w:sz w:val="28"/>
          <w:szCs w:val="28"/>
        </w:rPr>
        <w:t>Moscow Aviation Institute, engineer</w:t>
      </w:r>
    </w:p>
    <w:p w14:paraId="4CDB00EA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Location:</w:t>
      </w:r>
      <w:r w:rsidRPr="006D7731">
        <w:rPr>
          <w:sz w:val="28"/>
          <w:szCs w:val="28"/>
        </w:rPr>
        <w:t xml:space="preserve"> Moscow region, Mytishchi </w:t>
      </w:r>
    </w:p>
    <w:p w14:paraId="1F91F504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Social Status:</w:t>
      </w:r>
      <w:r w:rsidRPr="006D7731">
        <w:rPr>
          <w:sz w:val="28"/>
          <w:szCs w:val="28"/>
        </w:rPr>
        <w:t xml:space="preserve"> Married, 2 children </w:t>
      </w:r>
    </w:p>
    <w:p w14:paraId="79C20529" w14:textId="08BEECE0" w:rsidR="00F8105C" w:rsidRDefault="00000000">
      <w:pPr>
        <w:pStyle w:val="FirstParagraph"/>
      </w:pPr>
      <w:r w:rsidRPr="006D7731">
        <w:rPr>
          <w:b/>
          <w:bCs/>
          <w:sz w:val="28"/>
          <w:szCs w:val="28"/>
        </w:rPr>
        <w:t>Personal Interests:</w:t>
      </w:r>
      <w:r w:rsidRPr="006D7731">
        <w:rPr>
          <w:sz w:val="28"/>
          <w:szCs w:val="28"/>
        </w:rPr>
        <w:t xml:space="preserve"> Travel, Football, Books, Movies</w:t>
      </w:r>
    </w:p>
    <w:p w14:paraId="234CE3BE" w14:textId="77777777" w:rsidR="00F8105C" w:rsidRDefault="00000000">
      <w:r>
        <w:pict w14:anchorId="72A65575">
          <v:rect id="_x0000_i1025" style="width:0;height:1.5pt" o:hralign="center" o:hrstd="t" o:hr="t"/>
        </w:pict>
      </w:r>
    </w:p>
    <w:p w14:paraId="57C9AE96" w14:textId="77777777" w:rsidR="00F8105C" w:rsidRPr="006D7731" w:rsidRDefault="00000000">
      <w:pPr>
        <w:pStyle w:val="2"/>
        <w:rPr>
          <w:sz w:val="32"/>
          <w:szCs w:val="32"/>
        </w:rPr>
      </w:pPr>
      <w:bookmarkStart w:id="1" w:name="work-experience"/>
      <w:r w:rsidRPr="006D7731">
        <w:rPr>
          <w:sz w:val="32"/>
          <w:szCs w:val="32"/>
        </w:rPr>
        <w:t>Work Experience</w:t>
      </w:r>
    </w:p>
    <w:p w14:paraId="6F3BA407" w14:textId="77777777" w:rsidR="00F8105C" w:rsidRPr="006D7731" w:rsidRDefault="00000000">
      <w:pPr>
        <w:pStyle w:val="3"/>
        <w:rPr>
          <w:sz w:val="28"/>
          <w:szCs w:val="28"/>
        </w:rPr>
      </w:pPr>
      <w:bookmarkStart w:id="2" w:name="amdocs-2005---2023"/>
      <w:r w:rsidRPr="006D7731">
        <w:rPr>
          <w:sz w:val="28"/>
          <w:szCs w:val="28"/>
        </w:rPr>
        <w:t>Amdocs (2005 - 2023)</w:t>
      </w:r>
    </w:p>
    <w:p w14:paraId="67460FD2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Domain:</w:t>
      </w:r>
      <w:r w:rsidRPr="006D7731">
        <w:rPr>
          <w:sz w:val="28"/>
          <w:szCs w:val="28"/>
        </w:rPr>
        <w:t xml:space="preserve"> Telecom (csm, crm, ordering)</w:t>
      </w:r>
    </w:p>
    <w:p w14:paraId="0F358B9C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rojects:</w:t>
      </w:r>
      <w:r w:rsidRPr="006D7731">
        <w:rPr>
          <w:sz w:val="28"/>
          <w:szCs w:val="28"/>
        </w:rPr>
        <w:t xml:space="preserve"> Bell Canada, Spring US, Vimpelcom/Rostelecom Russia </w:t>
      </w:r>
    </w:p>
    <w:p w14:paraId="5E10A431" w14:textId="05D9CA60" w:rsidR="00F8105C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ositions:</w:t>
      </w:r>
      <w:r w:rsidRPr="006D7731">
        <w:rPr>
          <w:sz w:val="28"/>
          <w:szCs w:val="28"/>
        </w:rPr>
        <w:t xml:space="preserve"> Software Specialist</w:t>
      </w:r>
    </w:p>
    <w:p w14:paraId="3F77CB2F" w14:textId="77777777" w:rsidR="00F8105C" w:rsidRPr="006D7731" w:rsidRDefault="00000000">
      <w:pPr>
        <w:pStyle w:val="3"/>
        <w:rPr>
          <w:sz w:val="28"/>
          <w:szCs w:val="28"/>
        </w:rPr>
      </w:pPr>
      <w:bookmarkStart w:id="3" w:name="egar-technology-2001---2005"/>
      <w:bookmarkEnd w:id="2"/>
      <w:r w:rsidRPr="006D7731">
        <w:rPr>
          <w:sz w:val="28"/>
          <w:szCs w:val="28"/>
        </w:rPr>
        <w:t>Egar Technology (2001 - 2005)</w:t>
      </w:r>
    </w:p>
    <w:p w14:paraId="22096979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Domain:</w:t>
      </w:r>
      <w:r w:rsidRPr="006D7731">
        <w:rPr>
          <w:sz w:val="28"/>
          <w:szCs w:val="28"/>
        </w:rPr>
        <w:t xml:space="preserve"> FinTech (financial risk management)</w:t>
      </w:r>
    </w:p>
    <w:p w14:paraId="6BDE4906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rojects:</w:t>
      </w:r>
      <w:r w:rsidRPr="006D7731">
        <w:rPr>
          <w:sz w:val="28"/>
          <w:szCs w:val="28"/>
        </w:rPr>
        <w:t xml:space="preserve"> US/Asian banks</w:t>
      </w:r>
    </w:p>
    <w:p w14:paraId="71BAACAD" w14:textId="0C13BA49" w:rsidR="00F8105C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ositions:</w:t>
      </w:r>
      <w:r w:rsidRPr="006D7731">
        <w:rPr>
          <w:sz w:val="28"/>
          <w:szCs w:val="28"/>
        </w:rPr>
        <w:t xml:space="preserve"> Software Developer (production support)</w:t>
      </w:r>
    </w:p>
    <w:p w14:paraId="217F6A8D" w14:textId="77777777" w:rsidR="00F8105C" w:rsidRDefault="00000000">
      <w:r>
        <w:pict w14:anchorId="72295B2B">
          <v:rect id="_x0000_i1026" style="width:0;height:1.5pt" o:hralign="center" o:hrstd="t" o:hr="t"/>
        </w:pict>
      </w:r>
    </w:p>
    <w:p w14:paraId="302766E2" w14:textId="77777777" w:rsidR="00F8105C" w:rsidRPr="00EC45C1" w:rsidRDefault="00000000">
      <w:pPr>
        <w:pStyle w:val="2"/>
        <w:rPr>
          <w:sz w:val="32"/>
          <w:szCs w:val="32"/>
        </w:rPr>
      </w:pPr>
      <w:bookmarkStart w:id="4" w:name="skills"/>
      <w:bookmarkEnd w:id="1"/>
      <w:bookmarkEnd w:id="3"/>
      <w:r w:rsidRPr="00EC45C1">
        <w:rPr>
          <w:sz w:val="32"/>
          <w:szCs w:val="32"/>
        </w:rPr>
        <w:t>Skills</w:t>
      </w:r>
    </w:p>
    <w:p w14:paraId="72A2C6C3" w14:textId="77777777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Operating Systems:</w:t>
      </w:r>
      <w:r w:rsidRPr="00EC45C1">
        <w:rPr>
          <w:sz w:val="28"/>
          <w:szCs w:val="28"/>
        </w:rPr>
        <w:t xml:space="preserve"> Linux (centos/ubuntu), Solaris</w:t>
      </w:r>
    </w:p>
    <w:p w14:paraId="69B01ECC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Programming Languages:</w:t>
      </w:r>
      <w:r w:rsidRPr="00EC45C1">
        <w:rPr>
          <w:sz w:val="28"/>
          <w:szCs w:val="28"/>
        </w:rPr>
        <w:t xml:space="preserve"> C, Golang, Java, Kotlin, Javascript, Typescript, Python, SQL, Shell scripting (bash/ksh)</w:t>
      </w:r>
    </w:p>
    <w:p w14:paraId="249A70F9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icroservices:</w:t>
      </w:r>
      <w:r w:rsidRPr="00EC45C1">
        <w:rPr>
          <w:sz w:val="28"/>
          <w:szCs w:val="28"/>
        </w:rPr>
        <w:t xml:space="preserve"> Spring Boot/Cloud, AxonIQ (java/kotlin), Gin, Temporal WF (golang), NestJS/NodeJS (typescript/javascript), Flask/FastAPI (python)</w:t>
      </w:r>
    </w:p>
    <w:p w14:paraId="53ECB368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Web Development:</w:t>
      </w:r>
      <w:r w:rsidRPr="00EC45C1">
        <w:rPr>
          <w:sz w:val="28"/>
          <w:szCs w:val="28"/>
        </w:rPr>
        <w:t xml:space="preserve"> React, Next 14 (also any of the microservices above as a backend)</w:t>
      </w:r>
    </w:p>
    <w:p w14:paraId="3AAB8A67" w14:textId="7DE05C14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AI:</w:t>
      </w:r>
      <w:r w:rsidRPr="00EC45C1">
        <w:rPr>
          <w:sz w:val="28"/>
          <w:szCs w:val="28"/>
        </w:rPr>
        <w:t xml:space="preserve"> </w:t>
      </w:r>
      <w:r w:rsidR="00670124">
        <w:rPr>
          <w:sz w:val="28"/>
          <w:szCs w:val="28"/>
        </w:rPr>
        <w:t>ANN/CNN/</w:t>
      </w:r>
      <w:r w:rsidRPr="00EC45C1">
        <w:rPr>
          <w:sz w:val="28"/>
          <w:szCs w:val="28"/>
        </w:rPr>
        <w:t xml:space="preserve">GPT, </w:t>
      </w:r>
      <w:proofErr w:type="spellStart"/>
      <w:r w:rsidRPr="00EC45C1">
        <w:rPr>
          <w:sz w:val="28"/>
          <w:szCs w:val="28"/>
        </w:rPr>
        <w:t>Pytorch</w:t>
      </w:r>
      <w:proofErr w:type="spellEnd"/>
      <w:r w:rsidR="00670124">
        <w:rPr>
          <w:sz w:val="28"/>
          <w:szCs w:val="28"/>
        </w:rPr>
        <w:t xml:space="preserve"> (transfer learning</w:t>
      </w:r>
      <w:r w:rsidR="001F265E">
        <w:rPr>
          <w:sz w:val="28"/>
          <w:szCs w:val="28"/>
        </w:rPr>
        <w:t>/</w:t>
      </w:r>
      <w:r w:rsidR="001F265E" w:rsidRPr="001F265E">
        <w:rPr>
          <w:sz w:val="28"/>
          <w:szCs w:val="28"/>
        </w:rPr>
        <w:t xml:space="preserve"> </w:t>
      </w:r>
      <w:r w:rsidR="001F265E">
        <w:rPr>
          <w:sz w:val="28"/>
          <w:szCs w:val="28"/>
        </w:rPr>
        <w:t>from-scratch</w:t>
      </w:r>
      <w:r w:rsidR="00670124">
        <w:rPr>
          <w:sz w:val="28"/>
          <w:szCs w:val="28"/>
        </w:rPr>
        <w:t>)</w:t>
      </w:r>
      <w:r w:rsidRPr="00EC45C1">
        <w:rPr>
          <w:sz w:val="28"/>
          <w:szCs w:val="28"/>
        </w:rPr>
        <w:t>,</w:t>
      </w:r>
      <w:r w:rsidR="00670124">
        <w:rPr>
          <w:sz w:val="28"/>
          <w:szCs w:val="28"/>
        </w:rPr>
        <w:t xml:space="preserve"> LLM (</w:t>
      </w:r>
      <w:proofErr w:type="spellStart"/>
      <w:r w:rsidR="00670124">
        <w:rPr>
          <w:sz w:val="28"/>
          <w:szCs w:val="28"/>
        </w:rPr>
        <w:t>chatgpt</w:t>
      </w:r>
      <w:proofErr w:type="spellEnd"/>
      <w:r w:rsidR="00670124">
        <w:rPr>
          <w:sz w:val="28"/>
          <w:szCs w:val="28"/>
        </w:rPr>
        <w:t xml:space="preserve">, </w:t>
      </w:r>
      <w:proofErr w:type="spellStart"/>
      <w:r w:rsidR="00670124">
        <w:rPr>
          <w:sz w:val="28"/>
          <w:szCs w:val="28"/>
        </w:rPr>
        <w:t>gemini</w:t>
      </w:r>
      <w:proofErr w:type="spellEnd"/>
      <w:r w:rsidR="00670124">
        <w:rPr>
          <w:sz w:val="28"/>
          <w:szCs w:val="28"/>
        </w:rPr>
        <w:t>),</w:t>
      </w:r>
      <w:r w:rsidRPr="00EC45C1">
        <w:rPr>
          <w:sz w:val="28"/>
          <w:szCs w:val="28"/>
        </w:rPr>
        <w:t xml:space="preserve"> </w:t>
      </w:r>
      <w:proofErr w:type="spellStart"/>
      <w:r w:rsidRPr="00EC45C1">
        <w:rPr>
          <w:sz w:val="28"/>
          <w:szCs w:val="28"/>
        </w:rPr>
        <w:t>Langchain</w:t>
      </w:r>
      <w:proofErr w:type="spellEnd"/>
      <w:r w:rsidR="00670124">
        <w:rPr>
          <w:sz w:val="28"/>
          <w:szCs w:val="28"/>
        </w:rPr>
        <w:t xml:space="preserve"> (rag</w:t>
      </w:r>
      <w:r w:rsidR="001F265E">
        <w:rPr>
          <w:sz w:val="28"/>
          <w:szCs w:val="28"/>
        </w:rPr>
        <w:t>, agents</w:t>
      </w:r>
      <w:r w:rsidR="00670124">
        <w:rPr>
          <w:sz w:val="28"/>
          <w:szCs w:val="28"/>
        </w:rPr>
        <w:t>)</w:t>
      </w:r>
      <w:r w:rsidRPr="00EC45C1">
        <w:rPr>
          <w:sz w:val="28"/>
          <w:szCs w:val="28"/>
        </w:rPr>
        <w:t xml:space="preserve">, </w:t>
      </w:r>
      <w:proofErr w:type="spellStart"/>
      <w:r w:rsidRPr="00EC45C1">
        <w:rPr>
          <w:sz w:val="28"/>
          <w:szCs w:val="28"/>
        </w:rPr>
        <w:t>LlamaIndex</w:t>
      </w:r>
      <w:proofErr w:type="spellEnd"/>
      <w:r w:rsidRPr="00EC45C1">
        <w:rPr>
          <w:sz w:val="28"/>
          <w:szCs w:val="28"/>
        </w:rPr>
        <w:t xml:space="preserve">, </w:t>
      </w:r>
      <w:r w:rsidR="00670124">
        <w:rPr>
          <w:sz w:val="28"/>
          <w:szCs w:val="28"/>
        </w:rPr>
        <w:t>R</w:t>
      </w:r>
      <w:r w:rsidRPr="00EC45C1">
        <w:rPr>
          <w:sz w:val="28"/>
          <w:szCs w:val="28"/>
        </w:rPr>
        <w:t>ay</w:t>
      </w:r>
      <w:r w:rsidR="00670124">
        <w:rPr>
          <w:sz w:val="28"/>
          <w:szCs w:val="28"/>
        </w:rPr>
        <w:t>.io</w:t>
      </w:r>
      <w:r w:rsidRPr="00EC45C1">
        <w:rPr>
          <w:sz w:val="28"/>
          <w:szCs w:val="28"/>
        </w:rPr>
        <w:t xml:space="preserve"> (</w:t>
      </w:r>
      <w:r w:rsidR="001F265E">
        <w:rPr>
          <w:sz w:val="28"/>
          <w:szCs w:val="28"/>
        </w:rPr>
        <w:t xml:space="preserve">ai </w:t>
      </w:r>
      <w:r w:rsidR="00670124">
        <w:rPr>
          <w:sz w:val="28"/>
          <w:szCs w:val="28"/>
        </w:rPr>
        <w:t>pipelines</w:t>
      </w:r>
      <w:r w:rsidRPr="00EC45C1">
        <w:rPr>
          <w:sz w:val="28"/>
          <w:szCs w:val="28"/>
        </w:rPr>
        <w:t xml:space="preserve">), </w:t>
      </w:r>
      <w:proofErr w:type="spellStart"/>
      <w:r w:rsidRPr="00EC45C1">
        <w:rPr>
          <w:sz w:val="28"/>
          <w:szCs w:val="28"/>
        </w:rPr>
        <w:t>Streamlit</w:t>
      </w:r>
      <w:proofErr w:type="spellEnd"/>
    </w:p>
    <w:p w14:paraId="61E9614A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loud:</w:t>
      </w:r>
      <w:r w:rsidRPr="00EC45C1">
        <w:rPr>
          <w:sz w:val="28"/>
          <w:szCs w:val="28"/>
        </w:rPr>
        <w:t xml:space="preserve"> AWS (from iaas as ec2 to faas- lambda)</w:t>
      </w:r>
    </w:p>
    <w:p w14:paraId="514645D9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lastRenderedPageBreak/>
        <w:t>Virtualization:</w:t>
      </w:r>
      <w:r w:rsidRPr="00EC45C1">
        <w:rPr>
          <w:sz w:val="28"/>
          <w:szCs w:val="28"/>
        </w:rPr>
        <w:t xml:space="preserve"> Docker, Podman</w:t>
      </w:r>
    </w:p>
    <w:p w14:paraId="0FF27A3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ontainer Orchestration:</w:t>
      </w:r>
      <w:r w:rsidRPr="00EC45C1">
        <w:rPr>
          <w:sz w:val="28"/>
          <w:szCs w:val="28"/>
        </w:rPr>
        <w:t xml:space="preserve"> K8s, OKD/Openshift</w:t>
      </w:r>
    </w:p>
    <w:p w14:paraId="644838EB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ommunication Protocols:</w:t>
      </w:r>
      <w:r w:rsidRPr="00EC45C1">
        <w:rPr>
          <w:sz w:val="28"/>
          <w:szCs w:val="28"/>
        </w:rPr>
        <w:t xml:space="preserve"> REST (swagger), gRPC, tRPC (typescript), GraphQL, RSocket</w:t>
      </w:r>
    </w:p>
    <w:p w14:paraId="41BC8981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Async Workflows:</w:t>
      </w:r>
      <w:r w:rsidRPr="00EC45C1">
        <w:rPr>
          <w:sz w:val="28"/>
          <w:szCs w:val="28"/>
        </w:rPr>
        <w:t xml:space="preserve"> Temporal (temporal.io)</w:t>
      </w:r>
    </w:p>
    <w:p w14:paraId="78F3F68C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QRS &amp; Event Sourcing:</w:t>
      </w:r>
      <w:r w:rsidRPr="00EC45C1">
        <w:rPr>
          <w:sz w:val="28"/>
          <w:szCs w:val="28"/>
        </w:rPr>
        <w:t xml:space="preserve"> AxonIQ</w:t>
      </w:r>
    </w:p>
    <w:p w14:paraId="42464D26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atabases:</w:t>
      </w:r>
      <w:r w:rsidRPr="00EC45C1">
        <w:rPr>
          <w:sz w:val="28"/>
          <w:szCs w:val="28"/>
        </w:rPr>
        <w:t xml:space="preserve"> Oracle, PostgreSQL, MySQL, MongoDB, Elasticsearch</w:t>
      </w:r>
    </w:p>
    <w:p w14:paraId="1E0A810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ORM:</w:t>
      </w:r>
      <w:r w:rsidRPr="00EC45C1">
        <w:rPr>
          <w:sz w:val="28"/>
          <w:szCs w:val="28"/>
        </w:rPr>
        <w:t xml:space="preserve"> Hibernate, Prisma, TypeORM</w:t>
      </w:r>
    </w:p>
    <w:p w14:paraId="140585D3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istributed Caches:</w:t>
      </w:r>
      <w:r w:rsidRPr="00EC45C1">
        <w:rPr>
          <w:sz w:val="28"/>
          <w:szCs w:val="28"/>
        </w:rPr>
        <w:t xml:space="preserve"> Redis</w:t>
      </w:r>
    </w:p>
    <w:p w14:paraId="32EBA8A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essaging &amp; Streaming:</w:t>
      </w:r>
      <w:r w:rsidRPr="00EC45C1">
        <w:rPr>
          <w:sz w:val="28"/>
          <w:szCs w:val="28"/>
        </w:rPr>
        <w:t xml:space="preserve"> RabbitMQ, Kafka</w:t>
      </w:r>
    </w:p>
    <w:p w14:paraId="15B2B118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Load Balancers:</w:t>
      </w:r>
      <w:r w:rsidRPr="00EC45C1">
        <w:rPr>
          <w:sz w:val="28"/>
          <w:szCs w:val="28"/>
        </w:rPr>
        <w:t xml:space="preserve"> Nginx</w:t>
      </w:r>
    </w:p>
    <w:p w14:paraId="03409AB2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Package Managers:</w:t>
      </w:r>
      <w:r w:rsidRPr="00EC45C1">
        <w:rPr>
          <w:sz w:val="28"/>
          <w:szCs w:val="28"/>
        </w:rPr>
        <w:t xml:space="preserve"> Gradle, Maven, Npm, Pip</w:t>
      </w:r>
    </w:p>
    <w:p w14:paraId="607B623F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Software Artifacts:</w:t>
      </w:r>
      <w:r w:rsidRPr="00EC45C1">
        <w:rPr>
          <w:sz w:val="28"/>
          <w:szCs w:val="28"/>
        </w:rPr>
        <w:t xml:space="preserve"> Artifact Repository (jfrog)</w:t>
      </w:r>
    </w:p>
    <w:p w14:paraId="787504F2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ocumentation:</w:t>
      </w:r>
      <w:r w:rsidRPr="00EC45C1">
        <w:rPr>
          <w:sz w:val="28"/>
          <w:szCs w:val="28"/>
        </w:rPr>
        <w:t xml:space="preserve"> Confluence</w:t>
      </w:r>
    </w:p>
    <w:p w14:paraId="3C4BA4A3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evOps platform:</w:t>
      </w:r>
      <w:r w:rsidRPr="00EC45C1">
        <w:rPr>
          <w:sz w:val="28"/>
          <w:szCs w:val="28"/>
        </w:rPr>
        <w:t xml:space="preserve"> GitLab</w:t>
      </w:r>
    </w:p>
    <w:p w14:paraId="3CF7CA45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IDE:</w:t>
      </w:r>
      <w:r w:rsidRPr="00EC45C1">
        <w:rPr>
          <w:sz w:val="28"/>
          <w:szCs w:val="28"/>
        </w:rPr>
        <w:t xml:space="preserve"> IntelliJ, VSCode (ai plugins: gpt pilot, github copilot)</w:t>
      </w:r>
    </w:p>
    <w:p w14:paraId="091796BB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Languages:</w:t>
      </w:r>
      <w:r w:rsidRPr="00EC45C1">
        <w:rPr>
          <w:sz w:val="28"/>
          <w:szCs w:val="28"/>
        </w:rPr>
        <w:t xml:space="preserve"> Russian, English (spoken)</w:t>
      </w:r>
    </w:p>
    <w:p w14:paraId="68FE395B" w14:textId="77777777" w:rsidR="00F8105C" w:rsidRDefault="00000000">
      <w:r>
        <w:pict w14:anchorId="379B6F97">
          <v:rect id="_x0000_i1027" style="width:0;height:1.5pt" o:hralign="center" o:hrstd="t" o:hr="t"/>
        </w:pict>
      </w:r>
    </w:p>
    <w:p w14:paraId="7BEB4573" w14:textId="77777777" w:rsidR="00F8105C" w:rsidRPr="00EC45C1" w:rsidRDefault="00000000">
      <w:pPr>
        <w:pStyle w:val="2"/>
        <w:rPr>
          <w:sz w:val="32"/>
          <w:szCs w:val="32"/>
        </w:rPr>
      </w:pPr>
      <w:bookmarkStart w:id="5" w:name="web-portfolio"/>
      <w:bookmarkEnd w:id="4"/>
      <w:r w:rsidRPr="00EC45C1">
        <w:rPr>
          <w:sz w:val="32"/>
          <w:szCs w:val="32"/>
        </w:rPr>
        <w:t>Web Portfolio</w:t>
      </w:r>
    </w:p>
    <w:p w14:paraId="46981515" w14:textId="45E0B3A8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y site:</w:t>
      </w:r>
      <w:r w:rsidRPr="00EC45C1">
        <w:rPr>
          <w:sz w:val="28"/>
          <w:szCs w:val="28"/>
        </w:rPr>
        <w:t xml:space="preserve"> </w:t>
      </w:r>
      <w:hyperlink w:history="1">
        <w:r w:rsidR="00BC37AD" w:rsidRPr="005B18F5">
          <w:rPr>
            <w:rStyle w:val="ad"/>
            <w:sz w:val="28"/>
            <w:szCs w:val="28"/>
          </w:rPr>
          <w:t>https://</w:t>
        </w:r>
      </w:hyperlink>
      <w:r w:rsidR="00BC37AD">
        <w:rPr>
          <w:rStyle w:val="ad"/>
          <w:sz w:val="28"/>
          <w:szCs w:val="28"/>
        </w:rPr>
        <w:t>web-portfolio-flame-five.vercel.app</w:t>
      </w:r>
    </w:p>
    <w:p w14:paraId="0BD4547A" w14:textId="43484551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Github:</w:t>
      </w:r>
      <w:r w:rsidRPr="00EC45C1">
        <w:rPr>
          <w:sz w:val="28"/>
          <w:szCs w:val="28"/>
        </w:rPr>
        <w:t xml:space="preserve"> </w:t>
      </w:r>
      <w:hyperlink r:id="rId7">
        <w:r w:rsidRPr="00EC45C1">
          <w:rPr>
            <w:rStyle w:val="ad"/>
            <w:sz w:val="28"/>
            <w:szCs w:val="28"/>
          </w:rPr>
          <w:t>https://github.com/azinch</w:t>
        </w:r>
      </w:hyperlink>
    </w:p>
    <w:p w14:paraId="6BB97DFF" w14:textId="77777777" w:rsidR="00F8105C" w:rsidRDefault="00000000">
      <w:r>
        <w:pict w14:anchorId="6114CE24">
          <v:rect id="_x0000_i1028" style="width:0;height:1.5pt" o:hralign="center" o:hrstd="t" o:hr="t"/>
        </w:pict>
      </w:r>
    </w:p>
    <w:p w14:paraId="462389E3" w14:textId="77777777" w:rsidR="00F8105C" w:rsidRPr="00EC45C1" w:rsidRDefault="00000000">
      <w:pPr>
        <w:pStyle w:val="2"/>
        <w:rPr>
          <w:sz w:val="32"/>
          <w:szCs w:val="32"/>
        </w:rPr>
      </w:pPr>
      <w:bookmarkStart w:id="6" w:name="contacts"/>
      <w:bookmarkEnd w:id="5"/>
      <w:r w:rsidRPr="00EC45C1">
        <w:rPr>
          <w:sz w:val="32"/>
          <w:szCs w:val="32"/>
        </w:rPr>
        <w:t>Contacts</w:t>
      </w:r>
    </w:p>
    <w:p w14:paraId="20772562" w14:textId="77777777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Email:</w:t>
      </w:r>
      <w:r w:rsidRPr="00EC45C1">
        <w:rPr>
          <w:sz w:val="28"/>
          <w:szCs w:val="28"/>
        </w:rPr>
        <w:t xml:space="preserve"> azinch3@gmail.com (preferred)</w:t>
      </w:r>
    </w:p>
    <w:p w14:paraId="75F7FAF0" w14:textId="77777777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Telegram:</w:t>
      </w:r>
      <w:r w:rsidRPr="00EC45C1">
        <w:rPr>
          <w:sz w:val="28"/>
          <w:szCs w:val="28"/>
        </w:rPr>
        <w:t xml:space="preserve"> @azinch3</w:t>
      </w:r>
    </w:p>
    <w:p w14:paraId="5C6D92D1" w14:textId="152CE272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obile:</w:t>
      </w:r>
      <w:r w:rsidRPr="00EC45C1">
        <w:rPr>
          <w:sz w:val="28"/>
          <w:szCs w:val="28"/>
        </w:rPr>
        <w:t xml:space="preserve"> +7(968)930-49-59 (3:00-6:00pm, </w:t>
      </w:r>
      <w:proofErr w:type="spellStart"/>
      <w:r w:rsidRPr="00EC45C1">
        <w:rPr>
          <w:sz w:val="28"/>
          <w:szCs w:val="28"/>
        </w:rPr>
        <w:t>msc</w:t>
      </w:r>
      <w:proofErr w:type="spellEnd"/>
      <w:r w:rsidRPr="00EC45C1">
        <w:rPr>
          <w:sz w:val="28"/>
          <w:szCs w:val="28"/>
        </w:rPr>
        <w:t>)</w:t>
      </w:r>
      <w:bookmarkEnd w:id="0"/>
      <w:bookmarkEnd w:id="6"/>
    </w:p>
    <w:sectPr w:rsidR="00F8105C" w:rsidRPr="00EC45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EF912" w14:textId="77777777" w:rsidR="00B93623" w:rsidRDefault="00B93623">
      <w:pPr>
        <w:spacing w:after="0"/>
      </w:pPr>
      <w:r>
        <w:separator/>
      </w:r>
    </w:p>
  </w:endnote>
  <w:endnote w:type="continuationSeparator" w:id="0">
    <w:p w14:paraId="2652BD24" w14:textId="77777777" w:rsidR="00B93623" w:rsidRDefault="00B936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63559" w14:textId="77777777" w:rsidR="00B93623" w:rsidRDefault="00B93623">
      <w:r>
        <w:separator/>
      </w:r>
    </w:p>
  </w:footnote>
  <w:footnote w:type="continuationSeparator" w:id="0">
    <w:p w14:paraId="781544D3" w14:textId="77777777" w:rsidR="00B93623" w:rsidRDefault="00B936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32DE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2532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105C"/>
    <w:rsid w:val="001B186E"/>
    <w:rsid w:val="001F265E"/>
    <w:rsid w:val="0032497C"/>
    <w:rsid w:val="006645EA"/>
    <w:rsid w:val="00670124"/>
    <w:rsid w:val="006D7731"/>
    <w:rsid w:val="007316E0"/>
    <w:rsid w:val="00B93623"/>
    <w:rsid w:val="00BC37AD"/>
    <w:rsid w:val="00CE7DA5"/>
    <w:rsid w:val="00EC45C1"/>
    <w:rsid w:val="00F8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F3EBA"/>
  <w15:docId w15:val="{CD62C32E-BC90-4EB3-B07A-C26CA05E9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Unresolved Mention"/>
    <w:basedOn w:val="a1"/>
    <w:uiPriority w:val="99"/>
    <w:semiHidden/>
    <w:unhideWhenUsed/>
    <w:rsid w:val="00BC37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zin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y Zinchenko</cp:lastModifiedBy>
  <cp:revision>5</cp:revision>
  <dcterms:created xsi:type="dcterms:W3CDTF">2024-01-23T12:48:00Z</dcterms:created>
  <dcterms:modified xsi:type="dcterms:W3CDTF">2024-05-28T07:22:00Z</dcterms:modified>
</cp:coreProperties>
</file>